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4FA2C" w14:textId="18EB2709" w:rsidR="000D2587" w:rsidRPr="000D2587" w:rsidRDefault="000D2587">
      <w:pPr>
        <w:rPr>
          <w:rFonts w:ascii="Times New Roman" w:hAnsi="Times New Roman" w:cs="Times New Roman"/>
          <w:b/>
          <w:sz w:val="24"/>
        </w:rPr>
      </w:pPr>
      <w:r w:rsidRPr="000D2587">
        <w:rPr>
          <w:rFonts w:ascii="Times New Roman" w:hAnsi="Times New Roman" w:cs="Times New Roman"/>
          <w:b/>
          <w:sz w:val="24"/>
        </w:rPr>
        <w:t xml:space="preserve">Self </w:t>
      </w:r>
      <w:r w:rsidR="008B74D0" w:rsidRPr="000D2587">
        <w:rPr>
          <w:rFonts w:ascii="Times New Roman" w:hAnsi="Times New Roman" w:cs="Times New Roman"/>
          <w:b/>
          <w:sz w:val="24"/>
        </w:rPr>
        <w:t>Service</w:t>
      </w:r>
      <w:r w:rsidRPr="000D2587">
        <w:rPr>
          <w:rFonts w:ascii="Times New Roman" w:hAnsi="Times New Roman" w:cs="Times New Roman"/>
          <w:b/>
          <w:sz w:val="24"/>
        </w:rPr>
        <w:t xml:space="preserve"> User COVID-9 Questionnaire</w:t>
      </w:r>
    </w:p>
    <w:p w14:paraId="0B5E38AA" w14:textId="77777777" w:rsidR="000D2587" w:rsidRPr="000D2587" w:rsidRDefault="000D2587">
      <w:pPr>
        <w:rPr>
          <w:rFonts w:ascii="Times New Roman" w:hAnsi="Times New Roman" w:cs="Times New Roman"/>
        </w:rPr>
      </w:pPr>
      <w:r w:rsidRPr="000D2587">
        <w:rPr>
          <w:rFonts w:ascii="Times New Roman" w:hAnsi="Times New Roman" w:cs="Times New Roman"/>
        </w:rPr>
        <w:t>Please email a copy with your responses back to us.</w:t>
      </w:r>
    </w:p>
    <w:p w14:paraId="38B07A98" w14:textId="77777777" w:rsidR="000D2587" w:rsidRPr="000D2587" w:rsidRDefault="000D2587">
      <w:pPr>
        <w:rPr>
          <w:rFonts w:ascii="Times New Roman" w:hAnsi="Times New Roman" w:cs="Times New Roman"/>
          <w:b/>
        </w:rPr>
      </w:pPr>
    </w:p>
    <w:p w14:paraId="655BF2D5" w14:textId="0CF4FC2A" w:rsidR="000D2587" w:rsidRPr="000D2587" w:rsidRDefault="000D2587">
      <w:pPr>
        <w:rPr>
          <w:rFonts w:ascii="Times New Roman" w:hAnsi="Times New Roman" w:cs="Times New Roman"/>
          <w:b/>
        </w:rPr>
      </w:pPr>
      <w:r w:rsidRPr="000D2587">
        <w:rPr>
          <w:rFonts w:ascii="Times New Roman" w:hAnsi="Times New Roman" w:cs="Times New Roman"/>
          <w:b/>
        </w:rPr>
        <w:t>Self Service User Name:</w:t>
      </w:r>
      <w:r w:rsidR="008B74D0">
        <w:rPr>
          <w:rFonts w:ascii="Times New Roman" w:hAnsi="Times New Roman" w:cs="Times New Roman"/>
          <w:b/>
        </w:rPr>
        <w:t xml:space="preserve"> </w:t>
      </w:r>
    </w:p>
    <w:p w14:paraId="137FB883" w14:textId="2D7A7FCC" w:rsidR="000D2587" w:rsidRPr="000D2587" w:rsidRDefault="000D2587">
      <w:pPr>
        <w:rPr>
          <w:rFonts w:ascii="Times New Roman" w:hAnsi="Times New Roman" w:cs="Times New Roman"/>
          <w:b/>
        </w:rPr>
      </w:pPr>
      <w:r w:rsidRPr="000D2587">
        <w:rPr>
          <w:rFonts w:ascii="Times New Roman" w:hAnsi="Times New Roman" w:cs="Times New Roman"/>
          <w:b/>
        </w:rPr>
        <w:t>Self-Service Date:</w:t>
      </w:r>
      <w:r w:rsidR="008B74D0">
        <w:rPr>
          <w:rFonts w:ascii="Times New Roman" w:hAnsi="Times New Roman" w:cs="Times New Roman"/>
          <w:b/>
        </w:rPr>
        <w:t xml:space="preserve"> </w:t>
      </w:r>
    </w:p>
    <w:p w14:paraId="25D638FB" w14:textId="77777777" w:rsidR="000D2587" w:rsidRPr="000D2587" w:rsidRDefault="000D2587">
      <w:pPr>
        <w:rPr>
          <w:rFonts w:ascii="Times New Roman" w:hAnsi="Times New Roman" w:cs="Times New Roman"/>
        </w:rPr>
      </w:pPr>
    </w:p>
    <w:p w14:paraId="2654C249" w14:textId="77777777" w:rsidR="000D2587" w:rsidRPr="000D2587" w:rsidRDefault="000D2587">
      <w:pPr>
        <w:rPr>
          <w:rFonts w:ascii="Times New Roman" w:hAnsi="Times New Roman" w:cs="Times New Roman"/>
        </w:rPr>
      </w:pPr>
      <w:r w:rsidRPr="000D2587">
        <w:rPr>
          <w:rFonts w:ascii="Times New Roman" w:hAnsi="Times New Roman" w:cs="Times New Roman"/>
        </w:rPr>
        <w:t xml:space="preserve">a) Do you have any of the following: fever or chills, cough, shortness of breath or difficulty breathing, body aches, headache, new loss of taste or smell, sore throat? </w:t>
      </w:r>
    </w:p>
    <w:p w14:paraId="1CAE40D7" w14:textId="1CF66250" w:rsidR="000D2587" w:rsidRPr="000D2587" w:rsidRDefault="000D2587">
      <w:pPr>
        <w:rPr>
          <w:rFonts w:ascii="Times New Roman" w:hAnsi="Times New Roman" w:cs="Times New Roman"/>
        </w:rPr>
      </w:pPr>
    </w:p>
    <w:p w14:paraId="63FA352C" w14:textId="77777777" w:rsidR="000D2587" w:rsidRPr="000D2587" w:rsidRDefault="000D2587">
      <w:pPr>
        <w:rPr>
          <w:rFonts w:ascii="Times New Roman" w:hAnsi="Times New Roman" w:cs="Times New Roman"/>
        </w:rPr>
      </w:pPr>
      <w:r w:rsidRPr="000D2587">
        <w:rPr>
          <w:rFonts w:ascii="Times New Roman" w:hAnsi="Times New Roman" w:cs="Times New Roman"/>
        </w:rPr>
        <w:t xml:space="preserve">b) Have you traveled out of state the last 14 days? </w:t>
      </w:r>
    </w:p>
    <w:p w14:paraId="10D6B440" w14:textId="078B962E" w:rsidR="000D2587" w:rsidRPr="000D2587" w:rsidRDefault="000D2587">
      <w:pPr>
        <w:rPr>
          <w:rFonts w:ascii="Times New Roman" w:hAnsi="Times New Roman" w:cs="Times New Roman"/>
        </w:rPr>
      </w:pPr>
    </w:p>
    <w:p w14:paraId="17CDB7DF" w14:textId="4B3CC1A5" w:rsidR="00A27839" w:rsidRDefault="000D2587">
      <w:pPr>
        <w:rPr>
          <w:rFonts w:ascii="Times New Roman" w:hAnsi="Times New Roman" w:cs="Times New Roman"/>
        </w:rPr>
      </w:pPr>
      <w:proofErr w:type="gramStart"/>
      <w:r w:rsidRPr="000D2587">
        <w:rPr>
          <w:rFonts w:ascii="Times New Roman" w:hAnsi="Times New Roman" w:cs="Times New Roman"/>
        </w:rPr>
        <w:t>c</w:t>
      </w:r>
      <w:proofErr w:type="gramEnd"/>
      <w:r w:rsidRPr="000D2587">
        <w:rPr>
          <w:rFonts w:ascii="Times New Roman" w:hAnsi="Times New Roman" w:cs="Times New Roman"/>
        </w:rPr>
        <w:t>) Have you come into close contact (within 6 feet) with someone who has a laboratory confirmed COVID – 19 diagnosis in the past 14 days?</w:t>
      </w:r>
    </w:p>
    <w:p w14:paraId="74DDAEFB" w14:textId="77777777" w:rsidR="00C340D4" w:rsidRDefault="00C340D4">
      <w:pPr>
        <w:rPr>
          <w:rFonts w:ascii="Times New Roman" w:hAnsi="Times New Roman" w:cs="Times New Roman"/>
        </w:rPr>
      </w:pPr>
    </w:p>
    <w:p w14:paraId="4A139777" w14:textId="734C0150" w:rsidR="000D2587" w:rsidRDefault="00C340D4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d) Have you recently been tested</w:t>
      </w:r>
      <w:proofErr w:type="gramEnd"/>
      <w:r>
        <w:rPr>
          <w:rFonts w:ascii="Times New Roman" w:hAnsi="Times New Roman" w:cs="Times New Roman"/>
        </w:rPr>
        <w:t xml:space="preserve"> for COVID and have results that are pending? </w:t>
      </w:r>
    </w:p>
    <w:p w14:paraId="2BF0AD80" w14:textId="77777777" w:rsidR="00C340D4" w:rsidRDefault="00C340D4">
      <w:pPr>
        <w:rPr>
          <w:rFonts w:ascii="Times New Roman" w:hAnsi="Times New Roman" w:cs="Times New Roman"/>
        </w:rPr>
      </w:pPr>
    </w:p>
    <w:p w14:paraId="6CA68592" w14:textId="77777777" w:rsidR="000D2587" w:rsidRPr="000D2587" w:rsidRDefault="000D2587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0D2587" w:rsidRPr="000D25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UyNjcwsjAyNDJV0lEKTi0uzszPAykwrAUAZVoSHiwAAAA="/>
  </w:docVars>
  <w:rsids>
    <w:rsidRoot w:val="000D2587"/>
    <w:rsid w:val="000D2587"/>
    <w:rsid w:val="003C200D"/>
    <w:rsid w:val="008B74D0"/>
    <w:rsid w:val="00C32359"/>
    <w:rsid w:val="00C340D4"/>
    <w:rsid w:val="00E35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36DB8"/>
  <w15:chartTrackingRefBased/>
  <w15:docId w15:val="{5A866F43-CA7E-4183-B1A1-BC179C145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Phares</dc:creator>
  <cp:keywords/>
  <dc:description/>
  <cp:lastModifiedBy>Felicia Phares</cp:lastModifiedBy>
  <cp:revision>2</cp:revision>
  <dcterms:created xsi:type="dcterms:W3CDTF">2020-10-19T19:22:00Z</dcterms:created>
  <dcterms:modified xsi:type="dcterms:W3CDTF">2020-10-19T19:22:00Z</dcterms:modified>
</cp:coreProperties>
</file>